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FD356" w14:textId="2BF8A576" w:rsidR="002355FB" w:rsidRDefault="00A222B9" w:rsidP="00417269">
      <w:pPr>
        <w:pStyle w:val="FirstParagraph"/>
        <w:jc w:val="center"/>
        <w:rPr>
          <w:rFonts w:ascii="Times New Roman" w:hAnsi="Times New Roman" w:cs="Times New Roman"/>
          <w:b/>
          <w:bCs/>
          <w:sz w:val="44"/>
          <w:szCs w:val="44"/>
        </w:rPr>
      </w:pPr>
      <w:r w:rsidRPr="00417269">
        <w:rPr>
          <w:rFonts w:ascii="Times New Roman" w:hAnsi="Times New Roman" w:cs="Times New Roman"/>
          <w:b/>
          <w:bCs/>
          <w:sz w:val="44"/>
          <w:szCs w:val="44"/>
        </w:rPr>
        <w:t xml:space="preserve">Week 11A - </w:t>
      </w:r>
      <w:r w:rsidR="009D3878" w:rsidRPr="009D3878">
        <w:rPr>
          <w:rFonts w:ascii="Times New Roman" w:hAnsi="Times New Roman" w:cs="Times New Roman"/>
          <w:b/>
          <w:bCs/>
          <w:sz w:val="44"/>
          <w:szCs w:val="44"/>
        </w:rPr>
        <w:t>Final Paper - (Topic Choice).</w:t>
      </w:r>
    </w:p>
    <w:p w14:paraId="4D3CA75E" w14:textId="6D9AE28A" w:rsidR="00417269" w:rsidRPr="00417269" w:rsidRDefault="00417269" w:rsidP="00417269">
      <w:pPr>
        <w:pStyle w:val="FirstParagraph"/>
        <w:pBdr>
          <w:bottom w:val="single" w:sz="6" w:space="1" w:color="auto"/>
        </w:pBdr>
        <w:spacing w:line="480" w:lineRule="auto"/>
        <w:jc w:val="center"/>
        <w:rPr>
          <w:rFonts w:ascii="Times New Roman" w:hAnsi="Times New Roman" w:cs="Times New Roman"/>
          <w:i/>
          <w:iCs/>
          <w:color w:val="000000" w:themeColor="text1"/>
          <w:sz w:val="20"/>
          <w:szCs w:val="20"/>
        </w:rPr>
      </w:pPr>
      <w:r w:rsidRPr="00C72B95">
        <w:rPr>
          <w:rFonts w:ascii="Times New Roman" w:hAnsi="Times New Roman" w:cs="Times New Roman"/>
          <w:i/>
          <w:iCs/>
          <w:color w:val="000000" w:themeColor="text1"/>
          <w:sz w:val="20"/>
          <w:szCs w:val="20"/>
        </w:rPr>
        <w:t xml:space="preserve">21210211020 </w:t>
      </w:r>
      <w:proofErr w:type="spellStart"/>
      <w:r w:rsidRPr="00C72B95">
        <w:rPr>
          <w:rFonts w:ascii="Times New Roman" w:hAnsi="Times New Roman" w:cs="Times New Roman"/>
          <w:i/>
          <w:iCs/>
          <w:color w:val="000000" w:themeColor="text1"/>
          <w:sz w:val="20"/>
          <w:szCs w:val="20"/>
        </w:rPr>
        <w:t>Runhua</w:t>
      </w:r>
      <w:proofErr w:type="spellEnd"/>
      <w:r w:rsidRPr="00C72B95">
        <w:rPr>
          <w:rFonts w:ascii="Times New Roman" w:hAnsi="Times New Roman" w:cs="Times New Roman"/>
          <w:i/>
          <w:iCs/>
          <w:color w:val="000000" w:themeColor="text1"/>
          <w:sz w:val="20"/>
          <w:szCs w:val="20"/>
        </w:rPr>
        <w:t xml:space="preserve"> Huang - 2021</w:t>
      </w:r>
    </w:p>
    <w:p w14:paraId="0E9B5C38" w14:textId="1420A90F" w:rsidR="002355FB" w:rsidRPr="000D1AB1" w:rsidRDefault="001C3CC1" w:rsidP="000D1AB1">
      <w:pPr>
        <w:pStyle w:val="Heading2"/>
        <w:spacing w:line="360" w:lineRule="auto"/>
        <w:rPr>
          <w:rFonts w:ascii="Times New Roman" w:hAnsi="Times New Roman" w:cs="Times New Roman"/>
          <w:color w:val="000000" w:themeColor="text1"/>
          <w:sz w:val="32"/>
          <w:szCs w:val="32"/>
        </w:rPr>
      </w:pPr>
      <w:bookmarkStart w:id="0" w:name="directions"/>
      <w:r w:rsidRPr="001C3CC1">
        <w:rPr>
          <w:rFonts w:ascii="Times New Roman" w:hAnsi="Times New Roman" w:cs="Times New Roman"/>
          <w:color w:val="000000" w:themeColor="text1"/>
          <w:sz w:val="32"/>
          <w:szCs w:val="32"/>
        </w:rPr>
        <w:t>Choose Topic</w:t>
      </w:r>
      <w:r w:rsidR="00A222B9" w:rsidRPr="000D1AB1">
        <w:rPr>
          <w:rFonts w:ascii="Times New Roman" w:hAnsi="Times New Roman" w:cs="Times New Roman"/>
          <w:color w:val="000000" w:themeColor="text1"/>
          <w:sz w:val="32"/>
          <w:szCs w:val="32"/>
        </w:rPr>
        <w:t>.</w:t>
      </w:r>
    </w:p>
    <w:p w14:paraId="146F0EBF" w14:textId="7843467E" w:rsidR="002355FB" w:rsidRPr="00C954F4" w:rsidRDefault="00A222B9" w:rsidP="00502A9D">
      <w:pPr>
        <w:rPr>
          <w:rFonts w:hint="eastAsia"/>
          <w:lang w:eastAsia="zh-CN"/>
        </w:rPr>
      </w:pPr>
      <w:r>
        <w:t>To</w:t>
      </w:r>
      <w:bookmarkEnd w:id="0"/>
      <w:r w:rsidR="00502A9D">
        <w:t xml:space="preserve">pic B is a good choice. </w:t>
      </w:r>
      <w:r w:rsidR="00C85C19" w:rsidRPr="00C85C19">
        <w:t xml:space="preserve">The emission of fossil fuels has exacerbated the problem of global </w:t>
      </w:r>
      <w:r w:rsidR="001B6AC7" w:rsidRPr="00C85C19">
        <w:t>warming and</w:t>
      </w:r>
      <w:r w:rsidR="00C85C19" w:rsidRPr="00C85C19">
        <w:t xml:space="preserve"> find suitable clean energy to replace fossil fuels</w:t>
      </w:r>
      <w:r w:rsidR="00595860">
        <w:t xml:space="preserve"> </w:t>
      </w:r>
      <w:r w:rsidR="00595860" w:rsidRPr="00C85C19">
        <w:t xml:space="preserve">is </w:t>
      </w:r>
      <w:r w:rsidR="00595860">
        <w:t>extremely</w:t>
      </w:r>
      <w:r w:rsidR="00595860">
        <w:rPr>
          <w:lang w:eastAsia="zh-CN"/>
        </w:rPr>
        <w:t xml:space="preserve"> </w:t>
      </w:r>
      <w:r w:rsidR="00595860" w:rsidRPr="00C85C19">
        <w:t>urgent</w:t>
      </w:r>
      <w:r w:rsidR="00C85C19" w:rsidRPr="00C85C19">
        <w:t>.</w:t>
      </w:r>
      <w:r w:rsidR="0005146C">
        <w:t xml:space="preserve"> </w:t>
      </w:r>
      <w:r w:rsidR="00103933" w:rsidRPr="00103933">
        <w:t>The emergence of electric vehicles has improved human damage to the environment</w:t>
      </w:r>
      <w:r w:rsidR="00C954F4">
        <w:rPr>
          <w:lang w:eastAsia="zh-CN"/>
        </w:rPr>
        <w:t>.</w:t>
      </w:r>
      <w:r w:rsidR="001B6AC7">
        <w:rPr>
          <w:lang w:eastAsia="zh-CN"/>
        </w:rPr>
        <w:t xml:space="preserve"> </w:t>
      </w:r>
      <w:r w:rsidR="001B6AC7" w:rsidRPr="001B6AC7">
        <w:rPr>
          <w:lang w:eastAsia="zh-CN"/>
        </w:rPr>
        <w:t>Low environmental pollution is the most prominent advantage of electric vehicles. Electric vehicles do not produce exhaust gas during use</w:t>
      </w:r>
      <w:r w:rsidR="001B6AC7">
        <w:rPr>
          <w:lang w:eastAsia="zh-CN"/>
        </w:rPr>
        <w:t>. As a result,</w:t>
      </w:r>
      <w:r w:rsidR="001B6AC7" w:rsidRPr="001B6AC7">
        <w:rPr>
          <w:lang w:eastAsia="zh-CN"/>
        </w:rPr>
        <w:t xml:space="preserve"> there is no problem of air pollution compared with traditional fuel vehicles.</w:t>
      </w:r>
      <w:r w:rsidR="00CA1EC6">
        <w:rPr>
          <w:lang w:eastAsia="zh-CN"/>
        </w:rPr>
        <w:t xml:space="preserve"> </w:t>
      </w:r>
      <w:r w:rsidR="00CA1EC6" w:rsidRPr="00CA1EC6">
        <w:rPr>
          <w:lang w:eastAsia="zh-CN"/>
        </w:rPr>
        <w:t xml:space="preserve">With the birth of new energy vehicles, more and more countries and companies have begun to solve the problem of the use of fossil fuels, and more and more scholars have proposed alternatives to fossil fuels. </w:t>
      </w:r>
      <w:r w:rsidR="00CA1EC6">
        <w:rPr>
          <w:rFonts w:hint="eastAsia"/>
          <w:lang w:eastAsia="zh-CN"/>
        </w:rPr>
        <w:t>R</w:t>
      </w:r>
      <w:r w:rsidR="00CA1EC6" w:rsidRPr="00CA1EC6">
        <w:rPr>
          <w:lang w:eastAsia="zh-CN"/>
        </w:rPr>
        <w:t>ecord these results</w:t>
      </w:r>
      <w:r w:rsidR="00CA1EC6">
        <w:rPr>
          <w:lang w:eastAsia="zh-CN"/>
        </w:rPr>
        <w:t xml:space="preserve"> </w:t>
      </w:r>
      <w:r w:rsidR="00CA1EC6" w:rsidRPr="00CA1EC6">
        <w:rPr>
          <w:lang w:eastAsia="zh-CN"/>
        </w:rPr>
        <w:t>is necessary.</w:t>
      </w:r>
      <w:r w:rsidR="00414F60">
        <w:rPr>
          <w:lang w:eastAsia="zh-CN"/>
        </w:rPr>
        <w:t xml:space="preserve"> So </w:t>
      </w:r>
      <w:r w:rsidR="00414F60">
        <w:t>t</w:t>
      </w:r>
      <w:r w:rsidR="00414F60">
        <w:t>opic B is a good choice</w:t>
      </w:r>
      <w:r w:rsidR="00414F60">
        <w:t>.</w:t>
      </w:r>
    </w:p>
    <w:sectPr w:rsidR="002355FB" w:rsidRPr="00C954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C5D57" w14:textId="77777777" w:rsidR="0029428D" w:rsidRDefault="0029428D">
      <w:pPr>
        <w:spacing w:after="0"/>
      </w:pPr>
      <w:r>
        <w:separator/>
      </w:r>
    </w:p>
  </w:endnote>
  <w:endnote w:type="continuationSeparator" w:id="0">
    <w:p w14:paraId="6BB604D2" w14:textId="77777777" w:rsidR="0029428D" w:rsidRDefault="002942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5CD68" w14:textId="77777777" w:rsidR="0029428D" w:rsidRDefault="0029428D">
      <w:r>
        <w:separator/>
      </w:r>
    </w:p>
  </w:footnote>
  <w:footnote w:type="continuationSeparator" w:id="0">
    <w:p w14:paraId="4D6B30E9" w14:textId="77777777" w:rsidR="0029428D" w:rsidRDefault="002942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3A64ED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75C4C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146C"/>
    <w:rsid w:val="000D1AB1"/>
    <w:rsid w:val="00103933"/>
    <w:rsid w:val="001B6AC7"/>
    <w:rsid w:val="001C3CC1"/>
    <w:rsid w:val="002355FB"/>
    <w:rsid w:val="0029428D"/>
    <w:rsid w:val="00414F60"/>
    <w:rsid w:val="00417269"/>
    <w:rsid w:val="004E29B3"/>
    <w:rsid w:val="00502A9D"/>
    <w:rsid w:val="00590D07"/>
    <w:rsid w:val="00595860"/>
    <w:rsid w:val="00784D58"/>
    <w:rsid w:val="008D6863"/>
    <w:rsid w:val="009D3878"/>
    <w:rsid w:val="00A222B9"/>
    <w:rsid w:val="00B86B75"/>
    <w:rsid w:val="00BC48D5"/>
    <w:rsid w:val="00C36279"/>
    <w:rsid w:val="00C85C19"/>
    <w:rsid w:val="00C954F4"/>
    <w:rsid w:val="00CA1EC6"/>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50264FA"/>
  <w15:docId w15:val="{112D8CCE-4F64-1449-8FD4-6771723926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242387">
      <w:bodyDiv w:val="1"/>
      <w:marLeft w:val="0"/>
      <w:marRight w:val="0"/>
      <w:marTop w:val="0"/>
      <w:marBottom w:val="0"/>
      <w:divBdr>
        <w:top w:val="none" w:sz="0" w:space="0" w:color="auto"/>
        <w:left w:val="none" w:sz="0" w:space="0" w:color="auto"/>
        <w:bottom w:val="none" w:sz="0" w:space="0" w:color="auto"/>
        <w:right w:val="none" w:sz="0" w:space="0" w:color="auto"/>
      </w:divBdr>
    </w:div>
    <w:div w:id="11389153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angrunhua</cp:lastModifiedBy>
  <cp:revision>13</cp:revision>
  <dcterms:created xsi:type="dcterms:W3CDTF">2021-11-13T10:17:00Z</dcterms:created>
  <dcterms:modified xsi:type="dcterms:W3CDTF">2021-11-26T09:15:00Z</dcterms:modified>
</cp:coreProperties>
</file>